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ลอง</w:t>
      </w:r>
      <w:r>
        <w:t xml:space="preserve"> </w:t>
      </w:r>
      <w:r>
        <w:t xml:space="preserve">Mode</w:t>
      </w:r>
      <w:r>
        <w:t xml:space="preserve"> </w:t>
      </w:r>
      <w:r>
        <w:t xml:space="preserve">VAD</w:t>
      </w:r>
      <w:r>
        <w:t xml:space="preserve"> </w:t>
      </w:r>
      <w:r>
        <w:t xml:space="preserve">(0-normal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อสธเครือข่ายผู้ใช้ประโยชน์ เป็นเครือข่ายตอนภาคใต้ตอนบนนะครับทำเกี่ยวกับเทเลเซลล์ กิตติเป็นผู้แทนสวทชร่วมลงนามวันนั้นนะครับต่อไปก็เป็นอิมพีเม้นที่โรงพยาบาลสิชลโรงพยาบาลสมุยถัดไปได้เลยค่ะวันที่อันนี้ของ AIS ครับก็มีไป training ที่โรงพยาบาลพหลพลพยุหเสนาโปรพลัส 5 นะครับ ไปนะครับทักไปนะครับ ทักไปนะครับอันนี้จะเป็นงานของทาง tcc ครับ gc ครับของมูลนิธิสารสนเทศร่วมกับดร. อนันต์ลดาของทีม วิธีวันนี้ไปสอนเรื่องการฝึกหัดความเสียงพูดที่ให้นักโทษหญิงครับ ที่ให้นักโทษหญิงครับเพราะอาจจะทำให้เขามีรายได้ในอนาคตครับเป็นการสร้างบุคลากรที่จะทำงานหลังจากพ้นโทษได้ครับหน้าถัดไปครับอันนี้ตอนไปเดือน garch แคครับก็จะอบรมร่วมกับทางกรมควบคุมโรคครับเรื่อง platform ดี DC Care อบรมให้ทางพวก 2สำนักงานควบคุมโรคสำนักงานควบคุมโรครพช 300 กว่าแห่งครับหน้าถัดไป หน้าถัดไปอันนี้ผมไปพูดก็จะเป็นพูดของงานของสถาบันพลาสติกก็จัดสัมมนาเกี่ยวกับเรื่องสมรรถภาพด้านความยั่งยืนอุตสาหกรรมแพทย์ไทยนะครับmedical deviceinfiniti เกี่ยวกับ ต่างๆนะครับร่วมกับวิทยากรท่านอื่นๆนะครับเช่นเดียวกันวันที่ 15 กันยายนผมก็ไปพูดเป็นพิธีกรร่วมพูดกับหน่วยงานคณะเศรษฐศาสตร์ มหาวิทยาลัยเศรษฐศาสตร์ครับพอดีอาจารย์ได้ทำสถานี Studyเข้าไปร่วมคอมเม้นเราก็ให้ความเห็นครับหน้าถัดไปครับอันนี้เป็นพิธีมอบรางวัลครับของสวทชได้รางวัลกองทุนหมุนเวียนดีเด่นครับก็จะมีการ จัดนิทรรศการสวทชเกี่ยวกับเรื่องการจัดการโครงเอาตัวเอง mental Health ไปร่วมจัดนิทรรศการครับตอนกลางเดือนก็จะมีการเยี่ยมชมกลุ่มผู้ประกอบการคลัสเตอร์ติดต่อจากนิมิตมานะครับก็จะไปร่วมบรรยายเกี่ยวกับ 0 a m นะคะไฟหน้าถัดไปค่ะแล้วก็ล่าสุด ครับว่าจะไปเยี่ยมที่ทีมวิจัยสร้างภาพทางการแพทย์นะครับแล้วก็ทีมวิจัย MRT ด้วยค่ะมี 2 ทีมครับก็มีดรกิตติ EMS ครับแล้วก็ในทีมมีทางอาจารย์ที่เป็น CEO ของsee you Then เอ็นเตอร์ไพรส์มาด้วยนะครับ คล้ายๆบริษัทที่จะดูเรื่องนวัตกรรมของคณะทันตกรรมจุฬาหน้าถัดไปค่ะอันนี้แนวทางการแนะนำตัวเรื่อง impของทีมของ EMS นะครับก็เตรียมแบ่งคนนะครับก็จะมี Project ที่จะทำ Password อันแรกๆประมาณนี้แล้วก็แต่ละทีมลองเช็คชื่อโปรเจค ประมาณนี้แล้วก็แต่ละทีมลองเช็คชื่อโปรเจคOK ใหม่นะคะกับอะไรพวกนี้นะครับ ก็จะเป็นผลิตใช้แรกที่ทำก่อนนะคะเพราะว่าคาดว่าน่าจะมี Impact สูง ในอนาคตนะคะ ในอนาคตนะครับส่วนตัวอื่นๆเดี๋ยวทำไร่กันมาอีกทีครับอันนี้ก็น่าจะทั้งหมดอันนี้ก็น่าจะเสร็จ ภายในเดือนพฤศจิกายนเดี๋ยวจะไล่ทำตัวอื่นตามอีกทีค่ะอันนี้น่าจะทั้งหมดของวันนี้ครับ อันนี้น่าจะทั้งหมดของวันนี้ครับขอบคุณครับอันนี้หมายถึงปลายปลายที่เราจะส่งในปีนี้ใช่ไหมคะอันนี้คือผลิตใช้ครับส่วนตัวที่คาดว่าจะมีตัวเป็นกอบเป็นกำจะมีตัวอื่นอีกปีที่ผ่านมาประมาณเกือบ 30 โครงการครับแต่ว่าจะมีตัวหลักๆอยู่ไม่กี่ตัวปีที่แล้ว โครงการเท่านั้นครับ 30 นะคะแต่ว่าก็เอาเรื่องนะครับขออนุญาตค่ะ เชิญค่ะขอเรียนปรึกษาที่ประชุมและดรพสุว่าตรงแผนงานใช้ประโยชน์ถ้าเพิ่มงานติดตามบริษัท startup ซึ่งเหมือนอยู่ ด้วยในช่วงโดยเฉพาะช่วงแรกอย่างนี้ค่ะ ด้วยในช่วงโดยเฉพาะช่วงแรกอย่างนี้ค่ะอยู่ในหน้านี้ไหมหรือตรงไหนดีนะคะว่าจะเหมาะไหมนะคะมีบริษัทเดียวนี่ใช่ไหมคะเพิ่งดูแลโดยเรา เพิ่งดูแลโดยเรามีอันเดียว มีอันเดียวเพราะคิดว่าติดตามหน่อยอย่างนี้ค่ะ เพราะคิดว่าติดตามหน่อยอย่างนี้ค่ะ Impact ผลัดเวรนะเพราะผลกระทบมันยังไม่ยังไม่เห็นแผนธุรกิจนะคะผมว่าอาจจะซัก 6 เดือนให้ตัว startup มารายงานกันดีกว่าไหน มาอัพเดทมาอัพเดทแล้วก็เหมือนกับการให้เห็นเหมือนว่าเอแม็ทได้สนับสนุนอย่างไร ให้เขาไปอบรมหรือช่วยจัดการปัญหาอะไรระหว่างทางในการเคลื่อนไหวด้วย เหมือนเป็นงานของเราด้วยอะไรอย่างนี้ค่ะที่ช่วยสนับสนุน startup อย่างต่อเนื่องตั้งแต่เริ่มต้นจนเขาสำเร็จอะไรประมาณนี้ค่ะ MC อยู่ด้วยไม่อยากรบกวนแต่ก็แบ่งให้เขามารายงานฝั่งเราบ้างแต่ก็แบ่งให้เขามารายงานฝั่งเราบ้างวันนี้เป็นวาระเพื่อพิจารณาใช่ไหมคะที่โครงการนะ โครงการค่ะขออนุญาตนะคะนำเสนอรายงานความก้าวหน้าและสนับสนุนโครงการวิจัยพัฒนาวิศวกรรม ทำโครงการต่อเนื่องนะคะโดยวันนี้นะคะขอพิจารณาในเรื่องของการปรับแผนโครงการค่ะในเรื่องโครงการพัฒนาระบบช่วยการเรียนนะคะสำหรับ 2 นะคะตามที่นักวิจัยนะคะได้นำเสนอรายงานความก้าวหน้าครั้งที่ 7 ที่ประชุมเห็นชอบ ความก้าวหน้าดังกล่าวนะคะในการประชุมครั้งที่แล้วนะคะทีมวิจัยนะคะได้หาเรื่องอุปสรรคในการถ่ายทอดผลงานวิจัยที่เกิดขึ้นในโครงการนะคะทางนี้ค่ะจากที่ประชุมนะคะได้แจ้งให้ทางทีมวิจัยนะคะนำเสนอแผนการยกระดับผลงานวิจัยในอนาคต ตลอดจนถึงแนวทางในการดำเนินงานต่อนะคะเพื่อปรับในส่วนของผลงานส่งมอบรายละเอียดต่างๆที่อยู่ในโครงการนะคะ เพื่อปรับในส่วนของผลงานส่งมอบรายละเอียดต่างๆที่อยู่ในโครงการนะคะขาหน้าต่อไปค่ะขาดโดยโครงการนี้นะคะ เป็นโครงการเป็นโครงการก็คือคิดเป็นเงิน ประมาณ 3.9 ล้านนะครับปัจจุบันค่ะโครงการได้สิ้นสุดแล้วโดยการดำเนินโครงการในปัจจุบันเป็นการจัดทำรายงานความก้าวหน้าฉบับสมบูรณ์นะคะอยู่ค่ะลำดับต่อไปค่ะโดยวัตถุประสงค์ของโครงการนี้นะคะเป็นการพัฒนาแอพพลิเคชั่นช่วยการอ่านแบบจัดลูกสะกดคำภาษาไทยนะคะ รวมถึงการพัฒนาซอฟต์แวร์ช่วยเขียนภาษาไทยตามสภาพค่ะในส่วนของการส่งมอบนะคะ ขอหน้าถัดไปค่ะโดยเป้าหมายเดิมนะคะของโครงการนะคะ ก็ได้มีการส่งมอบงานตามที่ได้กำหนดไว้ดังนี้ค่ะอุปสรรคเกิดจากการถ่ายทอดผลงานนะคะเลยทำให้ไม่สามารถส่งมอบผลงานในจัดทำต้นแบบอุตสาหกรรมได้ในระบบทั้ง 2 ที่แจ้งไปนะคะเลยในวันนี้นะคะก็จะมานำเสนอในส่วนของแผนการดำเนินงานนะคะว่าถ้าสมมุติจะปรับลดผลงานส่งมอบนะคะทางทีมวิจัยมีแผนหรือว่าการดำเนินงานต่อไปอย่างไรในอนาคตนะคะอย่างที่มติประชุมครั้งที่แล้วค่ะอันนี้ก็จะเป็นผลการประเมินจากผู้เชี่ยวชาญนะคะความเข้าหน้าโครงการปัจจุบันนะคะอยู่ที่ 85 เปอร์เซ็นต์ อยู่ที่เจอที่เหลือจะอยู่ที่ปัญหาที่แจ้งนะคะ อยู่ที่เจอที่เหลือจะอยู่ที่ปัญหาที่แจ้งนะคะถ้าอย่างไรเดี๋ยวขอเรียนเชิญดรอรอินทราเสนอในส่วนของปัญหาแล้วก็แผนการ ถ้าอย่างไรเดี๋ยวขอเรียนเชิญดรนินทาเสนอในส่วนของปัญหาแล้วก็แผนการส่งมอบผลงานในอนาคตด้วยค่ะขอบคุณค่ะค่ะสวัสดีค่ะปัญหาอุปสรรคที่พบระหว่างดำเนินโครงการนี้นะคะอย่างแรก ก็คือณปัจจุบันยังไม่ได้รับทุนในการขยายผลตัวของระบบช่วยเขียนภาษาไทยตามจินตภาพนะคะซึ่งตัวนี้ ช่วยเขียนภาษาไทยตามสภาพนะคะซึ่งตัวนี้ได้ทำได้ร่วมมือกับทางวิทยาลัยมหาเกษตรศาสตร์ส่งข้อเสนอโครงการเพื่อขอศูนย์กับกองทุน เสนออันนี้ได้รับการตอบปฏิเสธมานะคะแล้วก็มีในส่วนของที่ได้เคยเจรจาไว้กับมหาวิทยาลัยศรีนครินทรวิโรฒแต่ณปัจจุบันบังเอิญว่าทางมหาวิทยาลัยศรีนครินทรวิโรฒเขาปรับคือเขาไม่สามารถที่จะอบรมผ่านทางออนไลน์ได้ก็เลยไม่มีการยื่นข้อเสนอไปที่กองทุนนะคะ คือเขาไม่สามารถที่จะอบรมผ่านทางออนไลน์ได้ก็เลยไม่มีการยื่นข้อเสนอไปที่กองทุนนะคะมีทางสมาคมส่งเสริมศักยภาพคนบกพร่องทางการเรียนรู้แห่งประเทศไทยสนใจที่จะนำไปขยายผลแปลว่าในเรื่องของงบประมาณอยู่ค่ะขอหน้าถัดไปค่ะอันนี้ก็จะเป็นการขอพิจารณาการปรับแผนโครงการในส่วนของผลผลิตผลงานวิจัยตัวแรกนะคะโปรแกรมช่วยเรียกเขียนภาษาไทยตามจินตภาพจากที่รายงานไปเมื่อสไลด์ที่แล้วนะคะ ก็คือแผนงานวิจัยการขยายผลแผนเดิมนี่ก็จะมี 2 หน่วยงานที่ที่สนใจนะคะ มีมหาวิทยาลัยศรีนครินทรวิโรฒกับมหาวิทยาลัยเกษตรศาสตร์นะคะโลโก้ตัวแอพพลิเคชั่นแจกลูกสะกดคำบกพร่องทางการเรียนรู้แห่งประเทศไทยนะคะทั้งหมดนี้ก็คือณปัจจุบันนี้ยังไม่ได้รับงบประมาณก็เลยไม่สามารถที่จะขยายผลงานวิจัยได้ทีนี้ก็เลยทางทีมคิดว่าการขยายผลงานวิจัยในอนาคตก็คือจะเป็นการขยายผลใช้งานทั่วไปกับโครงการแพลตฟอร์มการเรียนการสอนออนไลน์ ที่เราทำโดยสะดวก ชวนหน้ากับพระเทพนะคะซึ่งจะมีแผนการร่วมมือกับสวทชกับสสกับสวสส เพื่อสนับสนุนการนำผลงานวิจัยไปใช้ประโยชน์แล้วก็อันที่สองก็คิดว่าจะมีการผลักดันผลงานวิจัยให้ไปบรรจุไว้ในสิ่งอำนวยความสะดวกของกระทรวงศึกษาค่ะเพื่อให้ภาครัฐแล้วก็ภาครัฐนำไปขยายผลการใช้งานนะคะอันนี้ก็ขอพิจารณาปรับแผนโครงการในส่วนของผลการผลิตก่อนนะค่ะก็คือแผนงานที่ได้รับอนุมัติเป็นต้นแบบระดับอุตสาหกรรมโปรแกรมช่วยเขียนภาษาไทยตามสภาพแล้วก็การถ่ายทอดเทคโนโลยีจำนวน 1 เทคโนโลยีโปรแกรมช่วยเขียนภาษาไทยตามสภาพต้นแบบอุตสาหกรรมภาษาไทยแบบแจกลูกสะกดคำภาษาไทยแล้วก็การถ่ายทอดเทคโนโลยี จำนวน 1 เทคโนโลยี Application ช่วยอ่านแบบแจกลูกสะกดคำภาษาไทยนะคะแล้วก็รายงานฉบับสมบูรณ์ สำหรับแผนงานที่เสนอพิจารณาก็คือขอเป็นผลผลิตในส่วนของต้นแบบระดับภาคสนาม แฟชั่นช่วยอ่านแบบแจกลูกสะกดคำแล้วก็เอกสารทางวิชาการคือฉบับสมบูรณ์เพื่อที่จะปิดโครงการนะคะ ภายในเดือนตุลาคมนะคะค่ะก็เพื่อพิจารณาในส่วนของการปรับลดผลงานโครงการนะคะที่นี้ในส่วนของกระบวนการต่อไปนะค่ะทางกรรมการนะคะเห็นชอบในส่วนของการปรับลดผลงานตรงนี้นะคะก็จะนำเสนอผลงานต่อกรรมการหลอด mh ต่อไปเพื่อดำเนินงานอีกครั้งนึงค่ะจึงเรียนมาเพื่อโปรดพิจารณาค่ะมีท่านใดสอบถามข้อมูลเพิ่มเติมมีรายละเอียดการปรับลดผลงานไหมคะมีไหมครับStep ถัดไปนี่คืออะไรครับ ไปยื่นที่อาเจนด้าหรือเป็นบอร์ด ไปยื่นที่อาเจนด้าหรือเป็น Bot แล้วก็ครั้งต่อไปก็จะเป็นในส่วนของการนำเสนอเพื่อปิดโครงการค่ะขอบคุณครับมีข้อเสนอแนะเพิ่มเติมไหมคะไม่มีก็อนุมัตินะครับแล้วก็ขอส่งต่อนะครับไปที่บอร์ดเกมok ครับดูที่วาระถัดไปเราตั้งใจไว้ที่ครั้งถัดถัดไปเมื่อไหร่ครับเดือนนี้เป็น 10 พฤศจิกายนค่ะเดือนหน้าเดือนหน้านะครับโอเคถ้ามีการเปลี่ยนแปลงอย่างไรจะแจ้งนะครับอันนี้ก็เป็นวันที่ 10 พฤศจิกายนค่ะสำหรับการประชุมคณบดีของ EMS ก็อาจจะยังล่าช้า ก็อาจจะยังล่าช้าเพราะว่ามีการปรับปรุงนะคะก็อยู่ในระหว่างพิจารณานะคะตอนนี้ไม่ว่าดอกเตอร์กิตติมีอัพเดทตรงนี้ไหมคะเรื่องบัตร amex ยังเลยครับต้องรอนิดนึงขอบคุณค่ะสำหรับทางเลขามีเท่านี้นะคะไม่ว่ากรรมการมีวาระเพิ่มเติมไหมคะเข้าใจว่ามันจะมีงานและรายงานที่จะต้องมีการปรับ ปรับรูปแบบนะครับซึ่งเดี๋ยวอันหนึ่งมีหลายโครงการที่ผ่านคณะเราแล้วก็ไปที่จะต้องไปพิจารณาต่อที่อาเจนด้าก็พยายามที่จะเร่ง ในส่วนของอาเจนด้าด้วยเดี๋ยวงานบางอย่างไปถึงโครงการต่อเนื่องอาจจะสะดุดได้นะคะในส่วนของอาเจนด้าด้วยเดี๋ยวงานบางอย่างไปถึงโครงการต่อเนื่องอาจจะสะดุดได้นะคะต้องมีการพูดคุยกันตรงนั้นต่อนะคะครับผมมีขออนุญาตเรียนสอบถามครับกรณีงบบูรณาการนะครับขั้นตอนการดำเนินการอะไรอย่างไรเพราะเราจะได้เตรียมเปิดโครงการกันต่อนะคะไม่ทราบดรกิตติมีคำแนะนำอะไรบ้างครับในส่วนของเราเน้นนโยบาย 50% ใช่ไหมช่อง 3 พระสูตรครับในขั้นตอนจนถึงตั้งแต่เตรียมข้อเสนอโครงการการยื่นเขาเรียกว่าอะไรผัดเวตรงนี้นะคะจะได้คือผมรู้ว่าจะมีเตรียมโครงการงบบูรณาการนะคะก็อยากจะขอทราบแนวทางด้วยเหมือนกันนะคะมีข้อแนะนำอะไรไหมครับตอนแรกที่เขาคุยกันก็คือตอนนี้ค่ะก็คือที่คุยกันก็คือหนูยังไม่รู้ว่ามันจะต้องไปอย่างไรแต่ว่าเราจะต้องเตรียมทำงบประมาณในฝั่งของเราไว้ก่อนนะคะว่าขึ้นโครงการ 50 เปอร์เซ็นต์จากงบประมาณที่ภาพรวมที่ได้รับนะคะ จากงบประมาณที่ภาพรวมที่ได้รับนะคะส่วนเส้นทางเราจะไปเข้ากรรมการส่วนเส้นทางเราจะไปเข้ากรรมการแต่ถ้าไปเข้าเสด็จเดิมจะเข้ากลยุทธ์ไปบริหารไป เส้นทางก็คือไปเวทีที่ที่ทางเอมิkendraต้องไปดูใครที่เรียนไหนที่ตรงกันนะคะที่ทำตรงนี้ก็คือพยายามบอกทีมให้เขียนข้อเสนอให้เตรียมชงขึ้นระบบหรือทำให้พร้อมไว้ก่อนครับผมรับทราบครับครับผมรับทราบครับมีเรื่องผลงานเอเม็ทที่จะถวายรายงาน ที่จะถวายรายงานของภาคีวิศวกรรมชีวการแพทย์นะครับพอดีที่ทิ้งข้อมูล EMS นะคะOKใช่หรือเปล่าพี่แอนพี่แอนพอจำได้หรือเปล่าไม่ได้เข้าร่วมภาคีนี้เลยนะคะBio เม็ดใช่ไหมคะvegan นะคะก็เลยไม่แน่ใจว่ามีใครอยากจะเสนอผลงานอะไรเป็นตัวแทนของ amex ร่วมไปในหนังสือที่จะถวายรายงานอันนี้ทำเป็นหนังสือใช่ไหมครับหรือว่าอย่างไร 2566 ครับมีไปแล้วใช่ไหมครับมีไปแล้วของปีที่แล้วกำลังคิดว่าหรือจะเอา etfกำลังปรึกษาหรือว่าเอาที่มันเกิดอิมแพค ได้เห็นอิมแพค ก็นั่นจะสอบปปชมีตัวหนึ่งก็เยอะสพจสพฉ. ของดอกเตอร์โป่งเราได้เคสหรือเปล่ามีเคสโทรที่เห็นมันใช้ประโยชน์จากประชาชนอะไรอย่างนี้ที่เห็นภาพมันชัดเจนก็จริงๆมันมี Story นะครับด็อกเตอร์กิตติ แต่เราไม่ได้ลงไปเก็บข้อมูลนะครับว่า Case จริงมีอะไรบ้างอย่างนี้นะครับที่มีอยู่ก็จะเป็นเคสตัว CPRแล้วก็หลงป่าอะไรอย่างนี้นะครับส่วนเคสอื่นเราไม่ได้ไปเก็บส่วนตัว Impact นะครับเราประเมินจากไอ้ตัวอัตราการรอดชีวิตที่สูงขึ้น ในจังหวัดที่เราติดตั้งนะครับ แต่ถ้าเราเป็นเคสตอนนี้เรามีอยู่เล็กน้อยครับถ้าจะทำก็อาจจะต้องไปลงหลายจังหวัดนะครับเพื่อเก็บข้อมูลเพิ่มน่าจะเล่าเป็นแบบเคส Case ไปนะครับ ไปนะครับถ้าจะทำของสพฐน่าจะมี Present ในมุมที่ การใช้ประโยชน์Impact อะไรอย่างนี้น่าจะพอได้อยู่แล้วก็เคสที่เป็นเคสจริง 2 ตัวอย่าง 2-3 เคส ที่มันเป็นการช่วยเหลือชีวิตจริงจากในระบบนะคะที่มันเป็นการช่วยเหลือชีวิตจริงจากในระบบนะคะก็น่าจะแคนดิเดตได้ครับน่าจะเรื่องนี้นะครับอาจจะติดต่อป๊อปแล้วกันครับติดต่อให้ข้อมูล โป่งแล้วกันครับ โป่งแล้วกันครับขอบคุณมากครับมีประเด็นเพิ่มเติมไหมคะในนี้อาจารย์วันทนีย์มีอะไรด้วยไหมครับ ผึ้งหน่อยนะคะงานพึ่งน่ะค่ะ ไม่ได้คอมเม้นงานนะคะเพียงแต่จะบอกว่าอาจารย์พึ่งได้รับโทรศัพท์ จากอาจารย์อาจารย์อะไรนะ siitอาจารย์อาจารย์อะไรนะอาจารย์อาจารย์อะไรนะธนารักษ์ค่ะเขามีเงินเหลืออยู่ที่ siit เขาก็เลยอยากทำโครงการแอลดีน่ะค่ะเพิ่งไปคุยเลย เพิ่งไปคุยเลยเดี๋ยวอาจารย์นับให้นะคะก็ลองดูอาจจะทำให้ขยายผลตรงนี้ได้อาจจะทำให้ขยายผลตรงนี้ได้ นะคะอาจารย์ธนารักษ์ตอนนี้ก็คือหลังจากที่เป็น Stroke นะค่ะน่าจะกลับคืนมาได้ซัก 70 เปอร์เซ็นต์ เปอร์เซ็นต์อาจารย์ก็คิดงานอยู่ตลอดเวลาแล้วรู้ว่ามีเงินมีเงินที่ siit ที่เป็นอยู่เป็นก้อนหนึ่งน่ะค่ะแล้วอย่ามาทำงานด้านนี้ต่อนะคะค่ะนะคะ ค่ะเดี๋ยวนัดคุยกันค่ะเดี๋ยวนัดคุยกันค่ะขอบคุณครับอาจารย์ok ครับก็ถ้าไม่มีอะไรเพิ่มเติมนะครับก็ขอบคุณเพิ่มเติมนะครับที่มาประชุมในวันนี้ก็ขออนุญาตปิดการประชุมครับขอบคุณค่ะค่ะขอบคุณค่ะขอบคุณทุกคนค่ะ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ลอง Mode VAD (0-normal)</dc:title>
  <dc:creator/>
  <cp:keywords/>
  <dcterms:created xsi:type="dcterms:W3CDTF">2022-10-19T07:24:06Z</dcterms:created>
  <dcterms:modified xsi:type="dcterms:W3CDTF">2022-10-19T07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13.12 น.</vt:lpwstr>
  </property>
  <property fmtid="{D5CDD505-2E9C-101B-9397-08002B2CF9AE}" pid="3" name="subtitle">
    <vt:lpwstr/>
  </property>
</Properties>
</file>